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China</w:t>
      </w:r>
      <w:r>
        <w:t xml:space="preserve"> </w:t>
      </w:r>
      <w:r>
        <w:t xml:space="preserve">Shanghai</w:t>
      </w:r>
    </w:p>
    <w:bookmarkStart w:id="21" w:name="Xa885bd5798e12f68ca2e14d760831a2c4b3c4ef"/>
    <w:p>
      <w:pPr>
        <w:pStyle w:val="Heading1"/>
      </w:pPr>
      <w:r>
        <w:t xml:space="preserve">Scholarship Application Letter for Software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Shanghai International Talent Scholarship Program</w:t>
      </w:r>
      <w:r>
        <w:br/>
      </w:r>
      <w:r>
        <w:t xml:space="preserve">Shanghai Municipal Education Commission</w:t>
      </w:r>
      <w:r>
        <w:br/>
      </w:r>
      <w:r>
        <w:t xml:space="preserve">123 Pudong Road, Shanghai 200120, China</w:t>
      </w:r>
    </w:p>
    <w:bookmarkStart w:id="20" w:name="Xa7aaf43b2daa7491f66614b0359dae21561d4b8"/>
    <w:p>
      <w:pPr>
        <w:pStyle w:val="Heading2"/>
      </w:pPr>
      <w:r>
        <w:t xml:space="preserve">Subject: Scholarship Application for Advanced Software Engineering Training in China Shanghai</w:t>
      </w:r>
    </w:p>
    <w:p>
      <w:pPr>
        <w:pStyle w:val="FirstParagraph"/>
      </w:pPr>
      <w:r>
        <w:t xml:space="preserve">To the Esteemed Members of the Scholarship Committee,</w:t>
      </w:r>
    </w:p>
    <w:p>
      <w:pPr>
        <w:pStyle w:val="BodyText"/>
      </w:pPr>
      <w:r>
        <w:t xml:space="preserve">I am writing to express my profound enthusiasm for the Shanghai International Talent Scholarship, specifically requesting support to pursue advanced training as a Software Engineer within China’s rapidly evolving technology ecosystem. As an aspiring software engineering professional deeply committed to innovation and cross-cultural technical collaboration, I have meticulously researched opportunities where I can contribute meaningfully while immersing myself in the dynamic hub of technological advancement that is</w:t>
      </w:r>
      <w:r>
        <w:t xml:space="preserve"> </w:t>
      </w:r>
      <w:r>
        <w:rPr>
          <w:bCs/>
          <w:b/>
        </w:rPr>
        <w:t xml:space="preserve">China Shanghai</w:t>
      </w:r>
      <w:r>
        <w:t xml:space="preserve">. This</w:t>
      </w:r>
      <w:r>
        <w:t xml:space="preserve"> </w:t>
      </w:r>
      <w:r>
        <w:rPr>
          <w:bCs/>
          <w:b/>
        </w:rPr>
        <w:t xml:space="preserve">Scholarship Application Letter</w:t>
      </w:r>
      <w:r>
        <w:t xml:space="preserve"> </w:t>
      </w:r>
      <w:r>
        <w:t xml:space="preserve">outlines my academic background, professional aspirations, and how this opportunity aligns with both my career trajectory and China’s strategic goals for technological leadership.</w:t>
      </w:r>
    </w:p>
    <w:p>
      <w:pPr>
        <w:pStyle w:val="BodyText"/>
      </w:pPr>
      <w:r>
        <w:t xml:space="preserve">My academic journey has been defined by a relentless pursuit of excellence in software engineering. I hold a Bachelor of Science in Computer Science from [Your University], where I specialized in distributed systems, cloud architecture, and machine learning applications. During my studies, I developed a full-stack e-commerce platform utilizing Python, React.js, and AWS services—a project that garnered recognition at the National Innovation Summit 2023. However, I recognized that true mastery requires exposure to real-world industrial ecosystems where cutting-edge research meets scalable implementation.</w:t>
      </w:r>
      <w:r>
        <w:t xml:space="preserve"> </w:t>
      </w:r>
      <w:r>
        <w:rPr>
          <w:bCs/>
          <w:b/>
        </w:rPr>
        <w:t xml:space="preserve">China Shanghai</w:t>
      </w:r>
      <w:r>
        <w:t xml:space="preserve">, as the epicenter of China’s digital transformation and home to tech giants like Alibaba Cloud, Baidu, and SenseTime, offers the perfect environment for this next phase of my development.</w:t>
      </w:r>
    </w:p>
    <w:p>
      <w:pPr>
        <w:pStyle w:val="BodyText"/>
      </w:pPr>
      <w:r>
        <w:t xml:space="preserve">The significance of securing this scholarship cannot be overstated. The cost of high-quality technical training in Shanghai—including specialized courses in AI-driven software development, access to industry-grade cloud infrastructure labs at institutions like Shanghai Jiao Tong University’s Advanced Technology Research Center, and mentorship from leading engineers—represents a substantial financial barrier. This scholarship would not only alleviate those costs but also validate my commitment to becoming an integral part of</w:t>
      </w:r>
      <w:r>
        <w:t xml:space="preserve"> </w:t>
      </w:r>
      <w:r>
        <w:rPr>
          <w:bCs/>
          <w:b/>
        </w:rPr>
        <w:t xml:space="preserve">China Shanghai</w:t>
      </w:r>
      <w:r>
        <w:t xml:space="preserve">’s innovation landscape. I am particularly drawn to the city’s “Smart City” initiatives, where software engineering solutions directly impact urban sustainability, transportation efficiency, and public service delivery—a mission that resonates deeply with my professional ethos.</w:t>
      </w:r>
    </w:p>
    <w:p>
      <w:pPr>
        <w:pStyle w:val="BodyText"/>
      </w:pPr>
      <w:r>
        <w:t xml:space="preserve">As a future Software Engineer, I intend to specialize in developing scalable AI infrastructure for smart city applications. My research at [Your University] focused on optimizing real-time data processing pipelines for IoT networks—skills directly applicable to Shanghai’s initiatives like the Zhangjiang Smart City Project. I have studied the city’s 14th Five-Year Plan (2021–2025), which prioritizes AI and big data integration across sectors. My goal is to contribute to this vision by designing systems that enhance public safety through predictive analytics or streamline energy management in Shanghai’s new district developments. The scholarship would enable me to enroll in the</w:t>
      </w:r>
      <w:r>
        <w:t xml:space="preserve"> </w:t>
      </w:r>
      <w:r>
        <w:rPr>
          <w:iCs/>
          <w:i/>
        </w:rPr>
        <w:t xml:space="preserve">Advanced Software Engineering Certificate Program</w:t>
      </w:r>
      <w:r>
        <w:t xml:space="preserve"> </w:t>
      </w:r>
      <w:r>
        <w:t xml:space="preserve">at Shanghai University of Finance and Economics, a curriculum specifically designed for international talent seeking to work with Chinese tech enterprises.</w:t>
      </w:r>
    </w:p>
    <w:p>
      <w:pPr>
        <w:pStyle w:val="BodyText"/>
      </w:pPr>
      <w:r>
        <w:t xml:space="preserve">What sets</w:t>
      </w:r>
      <w:r>
        <w:t xml:space="preserve"> </w:t>
      </w:r>
      <w:r>
        <w:rPr>
          <w:bCs/>
          <w:b/>
        </w:rPr>
        <w:t xml:space="preserve">China Shanghai</w:t>
      </w:r>
      <w:r>
        <w:t xml:space="preserve"> </w:t>
      </w:r>
      <w:r>
        <w:t xml:space="preserve">apart from other global tech hubs is its unparalleled synergy between academic rigor and industrial application. Unlike Silicon Valley’s purely market-driven approach, Shanghai’s ecosystem—backed by government incentives like the Pudong New Area Free Trade Zone policies—fosters rapid prototyping and deployment of innovative software solutions. I have closely followed how companies in Shanghai’s Zhangjiang High-Tech Park are pioneering applications of generative AI in manufacturing and healthcare, sectors I aim to contribute to. This scholarship would grant me access to industry partnerships through programs like the Shanghai Tech Talent Connect, where scholars collaborate on live projects with firms such as Huawei and Tencent.</w:t>
      </w:r>
    </w:p>
    <w:p>
      <w:pPr>
        <w:pStyle w:val="BodyText"/>
      </w:pPr>
      <w:r>
        <w:t xml:space="preserve">I am equally committed to cultural integration. Fluent in Mandarin (HSK Level 5) and having completed a semester at Fudan University’s International Summer Program, I understand that technical excellence must be paired with contextual awareness. As a Software Engineer operating within</w:t>
      </w:r>
      <w:r>
        <w:t xml:space="preserve"> </w:t>
      </w:r>
      <w:r>
        <w:rPr>
          <w:bCs/>
          <w:b/>
        </w:rPr>
        <w:t xml:space="preserve">China Shanghai</w:t>
      </w:r>
      <w:r>
        <w:t xml:space="preserve">, I will not only write efficient code but also respect local development paradigms, data governance frameworks (like China’s Personal Information Protection Law), and collaborative work cultures. My previous experience mentoring Chinese students at [Your University] on open-source projects has further honed my ability to bridge communication gaps in technical settings.</w:t>
      </w:r>
    </w:p>
    <w:p>
      <w:pPr>
        <w:pStyle w:val="BodyText"/>
      </w:pPr>
      <w:r>
        <w:t xml:space="preserve">The impact of this scholarship extends beyond my personal growth. Upon completion, I will commit to working for at least two years with a Shanghai-based tech firm, contributing directly to China’s digital sovereignty goals. Specifically, I aim to join the development team of a company like Yitu Technology or Mobvoi—both leaders in AI-powered software solutions—to build tools that support Shanghai’s vision of becoming an "International Science and Technology Innovation Center" by 2035. My long-term ambition is to establish a joint venture between Chinese and international firms, leveraging the expertise I gain through this program to solve global challenges through software engineering.</w:t>
      </w:r>
    </w:p>
    <w:p>
      <w:pPr>
        <w:pStyle w:val="BodyText"/>
      </w:pPr>
      <w:r>
        <w:t xml:space="preserve">In conclusion, this scholarship represents more than financial support; it is an investment in building a future Software Engineer equipped to thrive within</w:t>
      </w:r>
      <w:r>
        <w:t xml:space="preserve"> </w:t>
      </w:r>
      <w:r>
        <w:rPr>
          <w:bCs/>
          <w:b/>
        </w:rPr>
        <w:t xml:space="preserve">China Shanghai</w:t>
      </w:r>
      <w:r>
        <w:t xml:space="preserve">’s innovative ecosystem. I am eager to apply my skills in distributed systems, cloud optimization, and AI integration toward projects that advance the city’s technological ambitions while respecting its cultural and regulatory framework. I have attached my CV, academic transcripts, and letters of recommendation for your review. Thank you for considering this</w:t>
      </w:r>
      <w:r>
        <w:t xml:space="preserve"> </w:t>
      </w:r>
      <w:r>
        <w:rPr>
          <w:bCs/>
          <w:b/>
        </w:rPr>
        <w:t xml:space="preserve">Scholarship Application Letter</w:t>
      </w:r>
      <w:r>
        <w:t xml:space="preserve">—I welcome the opportunity to discuss how my expertise aligns with your mission to cultivate global tech talent in Shanghai.</w:t>
      </w:r>
    </w:p>
    <w:p>
      <w:pPr>
        <w:pStyle w:val="BodyText"/>
      </w:pPr>
      <w:r>
        <w:t xml:space="preserve">Respectfully yours,</w:t>
      </w:r>
    </w:p>
    <w:p>
      <w:pPr>
        <w:pStyle w:val="BodyText"/>
      </w:pPr>
      <w:r>
        <w:t xml:space="preserve">[Your Full Name]</w:t>
      </w:r>
    </w:p>
    <w:p>
      <w:pPr>
        <w:pStyle w:val="BodyText"/>
      </w:pPr>
      <w:r>
        <w:rPr>
          <w:bCs/>
          <w:b/>
        </w:rPr>
        <w:t xml:space="preserve">Attachments:</w:t>
      </w:r>
      <w:r>
        <w:t xml:space="preserve"> </w:t>
      </w:r>
      <w:r>
        <w:t xml:space="preserve">Curriculum Vitae, Academic Transcripts, Letters of Recommendation (2), Proof of Mandarin Proficiency</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oftware Engineer Position in China Shanghai</dc:title>
  <dc:creator/>
  <dc:language>en</dc:language>
  <cp:keywords/>
  <dcterms:created xsi:type="dcterms:W3CDTF">2025-12-09T20:01:11Z</dcterms:created>
  <dcterms:modified xsi:type="dcterms:W3CDTF">2025-12-09T20:01:11Z</dcterms:modified>
</cp:coreProperties>
</file>

<file path=docProps/custom.xml><?xml version="1.0" encoding="utf-8"?>
<Properties xmlns="http://schemas.openxmlformats.org/officeDocument/2006/custom-properties" xmlns:vt="http://schemas.openxmlformats.org/officeDocument/2006/docPropsVTypes"/>
</file>